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58C" w:rsidRDefault="00104941">
      <w:pPr>
        <w:pStyle w:val="Heading2"/>
      </w:pPr>
      <w:bookmarkStart w:id="0" w:name="page-break"/>
      <w:bookmarkStart w:id="1" w:name="_GoBack"/>
      <w:bookmarkEnd w:id="0"/>
      <w:bookmarkEnd w:id="1"/>
      <w:r>
        <w:t>page break</w:t>
      </w:r>
    </w:p>
    <w:p w:rsidR="00EB558C" w:rsidRDefault="00104941">
      <w:r>
        <w:pict>
          <v:rect id="_x0000_i1025" style="width:0;height:1.5pt" o:hralign="center" o:hrstd="t" o:hr="t"/>
        </w:pict>
      </w:r>
    </w:p>
    <w:p w:rsidR="00EB558C" w:rsidRDefault="00104941">
      <w:pPr>
        <w:pStyle w:val="FirstParagraph"/>
      </w:pPr>
      <w:r>
        <w:t>Trip: Lake Champlain - Trip 4 - Team 1</w:t>
      </w:r>
    </w:p>
    <w:p w:rsidR="00EB558C" w:rsidRDefault="00104941">
      <w:pPr>
        <w:pStyle w:val="BodyText"/>
      </w:pPr>
      <w:r>
        <w:t>Time to travel to first site: 02:54:00</w:t>
      </w:r>
    </w:p>
    <w:p w:rsidR="00EB558C" w:rsidRDefault="00104941">
      <w:pPr>
        <w:pStyle w:val="BodyText"/>
      </w:pPr>
      <w:r>
        <w:t>Trip total time: 06:06:00</w:t>
      </w:r>
    </w:p>
    <w:p w:rsidR="00EB558C" w:rsidRDefault="00104941">
      <w:pPr>
        <w:pStyle w:val="BodyText"/>
      </w:pPr>
      <w:r>
        <w:t>These locations are stored on google map:</w:t>
      </w:r>
    </w:p>
    <w:p w:rsidR="00EB558C" w:rsidRDefault="00104941">
      <w:pPr>
        <w:pStyle w:val="BodyText"/>
      </w:pPr>
      <w:hyperlink r:id="rId7">
        <w:r>
          <w:rPr>
            <w:rStyle w:val="Hyperlink"/>
          </w:rPr>
          <w:t>https://tinyurl.com/y5eku8cg</w:t>
        </w:r>
      </w:hyperlink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total time needed for the day: 11:09:00)</w:t>
      </w:r>
    </w:p>
    <w:p w:rsidR="00EB558C" w:rsidRDefault="00104941">
      <w:pPr>
        <w:pStyle w:val="BodyText"/>
      </w:pPr>
      <w:r>
        <w:t>Team: Jesse Keltz, Alene Onion</w:t>
      </w:r>
    </w:p>
    <w:p w:rsidR="00EB558C" w:rsidRDefault="00104941">
      <w:pPr>
        <w:pStyle w:val="BodyText"/>
      </w:pPr>
      <w:r>
        <w:t>Lake: 1003KUS0055_Lake Kushaqua (class B-epi,hypo; sampleIDs: 19LCB321, 19LCB322)</w:t>
      </w:r>
    </w:p>
    <w:p w:rsidR="00EB558C" w:rsidRDefault="00104941">
      <w:pPr>
        <w:pStyle w:val="BodyText"/>
      </w:pPr>
      <w:r>
        <w:t xml:space="preserve">Access location: 44.5087533, </w:t>
      </w:r>
      <w:r>
        <w:rPr>
          <w:i/>
        </w:rPr>
        <w:t>x000D</w:t>
      </w:r>
      <w:r>
        <w:t xml:space="preserve"> -74.1165047 || Deep Hole: 44.521039999999999,-74.113200000000006 || Max Depth: 24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4:30:00 hours || Estimated time to travel to the next site: 00:43:00</w:t>
      </w:r>
    </w:p>
    <w:p w:rsidR="00EB558C" w:rsidRDefault="00104941">
      <w:pPr>
        <w:pStyle w:val="BodyText"/>
      </w:pPr>
      <w:r>
        <w:t>Does it need a big boat: Y || Motor specifications:</w:t>
      </w:r>
      <w:r>
        <w:t xml:space="preserve"> No</w:t>
      </w:r>
    </w:p>
    <w:p w:rsidR="00EB558C" w:rsidRDefault="00104941">
      <w:pPr>
        <w:pStyle w:val="BodyText"/>
      </w:pPr>
      <w:r>
        <w:t>Access Information: email week before. If we bring cartop, we can enter by the dam. Otherwise, we’d enter at the campsite and drive the boat all the way north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total time needed for the day: 11:09:00)</w:t>
      </w:r>
    </w:p>
    <w:p w:rsidR="00EB558C" w:rsidRDefault="00104941">
      <w:pPr>
        <w:pStyle w:val="BodyText"/>
      </w:pPr>
      <w:r>
        <w:t>Team:</w:t>
      </w:r>
      <w:r>
        <w:t xml:space="preserve"> Jesse Keltz, Alene Onion</w:t>
      </w:r>
    </w:p>
    <w:p w:rsidR="00EB558C" w:rsidRDefault="00104941">
      <w:pPr>
        <w:pStyle w:val="BodyText"/>
      </w:pPr>
      <w:r>
        <w:t>Lake: 1003FRA5095_Franklin Falls Pond (class B-epi; sampleIDs: 19LCB319, 19LCB320)</w:t>
      </w:r>
    </w:p>
    <w:p w:rsidR="00EB558C" w:rsidRDefault="00104941">
      <w:pPr>
        <w:pStyle w:val="BodyText"/>
      </w:pPr>
      <w:r>
        <w:t>Access location: 44.4160203, -74.002289099999999 || Deep Hole: 44.415480000000002,-73.998310000000004 || Max Depth: 5.5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30:00 hours || Estimated time to travel to the next site: 00:32:00</w:t>
      </w:r>
    </w:p>
    <w:p w:rsidR="00EB558C" w:rsidRDefault="00104941">
      <w:pPr>
        <w:pStyle w:val="BodyText"/>
      </w:pPr>
      <w:r>
        <w:t>Does it need a big boat: Y || Motor specifications: No</w:t>
      </w:r>
    </w:p>
    <w:p w:rsidR="00EB558C" w:rsidRDefault="00104941">
      <w:pPr>
        <w:pStyle w:val="BodyText"/>
      </w:pPr>
      <w:r>
        <w:t>Access Information: NA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total time needed for the day: 11:09:00)</w:t>
      </w:r>
    </w:p>
    <w:p w:rsidR="00EB558C" w:rsidRDefault="00104941">
      <w:pPr>
        <w:pStyle w:val="BodyText"/>
      </w:pPr>
      <w:r>
        <w:t>no UPS necessary because all class b waters_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t: 00:01:00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 xml:space="preserve">Day: 2 (total time needed </w:t>
      </w:r>
      <w:r>
        <w:t>for the day: 09:38:00)</w:t>
      </w:r>
    </w:p>
    <w:p w:rsidR="00EB558C" w:rsidRDefault="00104941">
      <w:pPr>
        <w:pStyle w:val="BodyText"/>
      </w:pPr>
      <w:r>
        <w:t>hotel - Best Western 487 Lake Flower Ave, Saranac Lake, NY 12983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t: 00:38:00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</w:t>
      </w:r>
      <w:r>
        <w:t>e day: 09:38:00)</w:t>
      </w:r>
    </w:p>
    <w:p w:rsidR="00EB558C" w:rsidRDefault="00104941">
      <w:pPr>
        <w:pStyle w:val="BodyText"/>
      </w:pPr>
      <w:r>
        <w:t>Team: Jesse Keltz, Alene Onion</w:t>
      </w:r>
    </w:p>
    <w:p w:rsidR="00EB558C" w:rsidRDefault="00104941">
      <w:pPr>
        <w:pStyle w:val="BodyText"/>
      </w:pPr>
      <w:r>
        <w:t>Lake: 1003ROL0168_Rollins Pond (class A-epi,hypo; sampleIDs: 19LCB327, 19LCB328)</w:t>
      </w:r>
    </w:p>
    <w:p w:rsidR="00EB558C" w:rsidRDefault="00104941">
      <w:pPr>
        <w:pStyle w:val="BodyText"/>
      </w:pPr>
      <w:r>
        <w:t>Access location: 44.30411, -74.400665000000004 || Deep Hole: 44.311990000000002,-74.414869999999993 || Max Depth: 17.98</w:t>
      </w:r>
    </w:p>
    <w:p w:rsidR="00EB558C" w:rsidRDefault="00104941">
      <w:pPr>
        <w:pStyle w:val="BodyText"/>
      </w:pPr>
      <w:r>
        <w:t>QC Samp</w:t>
      </w:r>
      <w:r>
        <w:t>le to collect: none</w:t>
      </w:r>
    </w:p>
    <w:p w:rsidR="00EB558C" w:rsidRDefault="00104941">
      <w:pPr>
        <w:pStyle w:val="BodyText"/>
      </w:pPr>
      <w:r>
        <w:t>Estimated Sampling Time: 02:00:00 hours || Estimated time to travel to the next site: 00:31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lastRenderedPageBreak/>
        <w:t>Access Information: DEC Campground, hard boat launch here 44.304107, -74.400486, 25hp limit, confirm we can take big boat and idle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09:38:00)</w:t>
      </w:r>
    </w:p>
    <w:p w:rsidR="00EB558C" w:rsidRDefault="00104941">
      <w:pPr>
        <w:pStyle w:val="BodyText"/>
      </w:pPr>
      <w:r>
        <w:t>Team: Jesse Keltz, Alene Onion</w:t>
      </w:r>
    </w:p>
    <w:p w:rsidR="00EB558C" w:rsidRDefault="00104941">
      <w:pPr>
        <w:pStyle w:val="BodyText"/>
      </w:pPr>
      <w:r>
        <w:t xml:space="preserve">Lake: </w:t>
      </w:r>
      <w:r>
        <w:t>1003COL0106_Lake Colby (class A-epi,hypo; sampleIDs: 19LCB317, 19LCB318)</w:t>
      </w:r>
    </w:p>
    <w:p w:rsidR="00EB558C" w:rsidRDefault="00104941">
      <w:pPr>
        <w:pStyle w:val="BodyText"/>
      </w:pPr>
      <w:r>
        <w:t>Access location: 44.3419615, -74.144556800000004 || Deep Hole: 44.345889999999997,-74.14819 || Max Depth: 10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30:00 hours || Esti</w:t>
      </w:r>
      <w:r>
        <w:t>mated time to travel to the next site: 00:04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>Access Information: parking and access here using canoe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09:38:00)</w:t>
      </w:r>
    </w:p>
    <w:p w:rsidR="00EB558C" w:rsidRDefault="00104941">
      <w:pPr>
        <w:pStyle w:val="BodyText"/>
      </w:pPr>
      <w:r>
        <w:t>Team: Jesse Keltz, Alene Onion</w:t>
      </w:r>
    </w:p>
    <w:p w:rsidR="00EB558C" w:rsidRDefault="00104941">
      <w:pPr>
        <w:pStyle w:val="BodyText"/>
      </w:pPr>
      <w:r>
        <w:t>Lake: 1003LSA0104_Lower Saranac Lake (class A-epi,hypo; sampleIDs: 19LCB323, 19LCB324)</w:t>
      </w:r>
    </w:p>
    <w:p w:rsidR="00EB558C" w:rsidRDefault="00104941">
      <w:pPr>
        <w:pStyle w:val="BodyText"/>
      </w:pPr>
      <w:r>
        <w:t>Access location: 44.3261828, -74.156686100000002 || Deep Hole: 44.314590000000003,-74.178</w:t>
      </w:r>
      <w:r>
        <w:t>970000000007 || Max Depth: 14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3:00:00 hours || Estimated time to travel to the next site: 00:16:00</w:t>
      </w:r>
    </w:p>
    <w:p w:rsidR="00EB558C" w:rsidRDefault="00104941">
      <w:pPr>
        <w:pStyle w:val="BodyText"/>
      </w:pPr>
      <w:r>
        <w:t>Does it need a big boat: Y || Motor specifications: No</w:t>
      </w:r>
    </w:p>
    <w:p w:rsidR="00EB558C" w:rsidRDefault="00104941">
      <w:pPr>
        <w:pStyle w:val="BodyText"/>
      </w:pPr>
      <w:r>
        <w:t>Access Information: email week before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</w:t>
      </w:r>
      <w:r>
        <w:t>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09:38:00)</w:t>
      </w:r>
    </w:p>
    <w:p w:rsidR="00EB558C" w:rsidRDefault="00104941">
      <w:pPr>
        <w:pStyle w:val="BodyText"/>
      </w:pPr>
      <w:r>
        <w:t>UPS - 1936 Saranac Ave #3, Lake Placid, NY 12946, last ground shipment leaves at 5pm_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</w:t>
      </w:r>
      <w:r>
        <w:t>t: 00:09:00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3 (total time needed for the day: 09:17:00)</w:t>
      </w:r>
    </w:p>
    <w:p w:rsidR="00EB558C" w:rsidRDefault="00104941">
      <w:pPr>
        <w:pStyle w:val="BodyText"/>
      </w:pPr>
      <w:r>
        <w:t>hotel - Best Western 487 Lake Flower Ave, Saranac Lake, NY 12983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t: 00:</w:t>
      </w:r>
      <w:r>
        <w:t>38:00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3 (total time needed for the day: 09:17:00)</w:t>
      </w:r>
    </w:p>
    <w:p w:rsidR="00EB558C" w:rsidRDefault="00104941">
      <w:pPr>
        <w:pStyle w:val="BodyText"/>
      </w:pPr>
      <w:r>
        <w:t>Team: Jesse Keltz, Matt Kraft</w:t>
      </w:r>
    </w:p>
    <w:p w:rsidR="00EB558C" w:rsidRDefault="00104941">
      <w:pPr>
        <w:pStyle w:val="BodyText"/>
      </w:pPr>
      <w:r>
        <w:t>Lake: 1003ROL0168_Rollins Pond bathymetry (class B-epi,hypo; sampleIDs: NA, NA)</w:t>
      </w:r>
    </w:p>
    <w:p w:rsidR="00EB558C" w:rsidRDefault="00104941">
      <w:pPr>
        <w:pStyle w:val="BodyText"/>
      </w:pPr>
      <w:r>
        <w:t>Access location: NA, NA || Deep Hole: NA,NA || Max Depth: NA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6:00:00 hours || Estimated time to travel to the next site: 02:39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>Access Information: NA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3 (total time needed for the day: 09:17:00)</w:t>
      </w:r>
    </w:p>
    <w:p w:rsidR="00EB558C" w:rsidRDefault="00104941">
      <w:pPr>
        <w:pStyle w:val="BodyText"/>
      </w:pPr>
      <w:r>
        <w:t>no UPS necessary because no sample collected_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t: 00:01:00</w:t>
      </w:r>
    </w:p>
    <w:p w:rsidR="00EB558C" w:rsidRDefault="00104941">
      <w:pPr>
        <w:pStyle w:val="Heading2"/>
      </w:pPr>
      <w:bookmarkStart w:id="2" w:name="page-break-1"/>
      <w:bookmarkEnd w:id="2"/>
      <w:r>
        <w:lastRenderedPageBreak/>
        <w:t>page break</w:t>
      </w:r>
    </w:p>
    <w:p w:rsidR="00EB558C" w:rsidRDefault="00104941">
      <w:r>
        <w:pict>
          <v:rect id="_x0000_i1026" style="width:0;height:1.5pt" o:hralign="center" o:hrstd="t" o:hr="t"/>
        </w:pict>
      </w:r>
    </w:p>
    <w:p w:rsidR="00EB558C" w:rsidRDefault="00104941">
      <w:pPr>
        <w:pStyle w:val="FirstParagraph"/>
      </w:pPr>
      <w:r>
        <w:t>Trip: Lake Champlain - Trip 4 - Team 2</w:t>
      </w:r>
    </w:p>
    <w:p w:rsidR="00EB558C" w:rsidRDefault="00104941">
      <w:pPr>
        <w:pStyle w:val="BodyText"/>
      </w:pPr>
      <w:r>
        <w:t>Time to travel to first site: 02:48:00</w:t>
      </w:r>
    </w:p>
    <w:p w:rsidR="00EB558C" w:rsidRDefault="00104941">
      <w:pPr>
        <w:pStyle w:val="BodyText"/>
      </w:pPr>
      <w:r>
        <w:t>Trip total time: 21:03:00</w:t>
      </w:r>
    </w:p>
    <w:p w:rsidR="00EB558C" w:rsidRDefault="00104941">
      <w:pPr>
        <w:pStyle w:val="BodyText"/>
      </w:pPr>
      <w:r>
        <w:t>These locations are stored on google map:</w:t>
      </w:r>
    </w:p>
    <w:p w:rsidR="00EB558C" w:rsidRDefault="00104941">
      <w:pPr>
        <w:pStyle w:val="BodyText"/>
      </w:pPr>
      <w:hyperlink r:id="rId8">
        <w:r>
          <w:rPr>
            <w:rStyle w:val="Hyperlink"/>
          </w:rPr>
          <w:t>https://tinyurl.com/y5eku8cg</w:t>
        </w:r>
      </w:hyperlink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</w:t>
      </w:r>
      <w:r>
        <w:t>y: 1 (total time needed for the day: 10:30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0902BAR0262_Barnum Pond (class B-epi; sampleIDs: 19LCB313, NA)</w:t>
      </w:r>
    </w:p>
    <w:p w:rsidR="00EB558C" w:rsidRDefault="00104941">
      <w:pPr>
        <w:pStyle w:val="BodyText"/>
      </w:pPr>
      <w:r>
        <w:t>Access location: 44.4607485, -74.254050500000005 || Deep Hole: 44.46058,-74.257760000000005 || Max Depth: 2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00:00 hours || Estimated time to travel to the next site: 00:12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>Access Information: boatlaunch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</w:t>
      </w:r>
      <w:r>
        <w:t>total time needed for the day: 10:30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1003CLE0199_Lake Clear (class A-epi,hypo; sampleIDs: 19LCB315, 19LCB316)</w:t>
      </w:r>
    </w:p>
    <w:p w:rsidR="00EB558C" w:rsidRDefault="00104941">
      <w:pPr>
        <w:pStyle w:val="BodyText"/>
      </w:pPr>
      <w:r>
        <w:t>Access location: 44.3588614, -74.261028199999998 || Deep Hole: 44.369199999999999,-74.252300000000005 ||</w:t>
      </w:r>
      <w:r>
        <w:t xml:space="preserve"> Max Depth: Unknown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00:00 hours || Estimated time to travel to the next site: 00:23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>Access Information: parking and access here using canoe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total time needed for the day: 10:30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1003MOO0083_Moose Pond (class A-epi,hypo; sampleIDs: 19LCB325, 19LCB326)</w:t>
      </w:r>
    </w:p>
    <w:p w:rsidR="00EB558C" w:rsidRDefault="00104941">
      <w:pPr>
        <w:pStyle w:val="BodyText"/>
      </w:pPr>
      <w:r>
        <w:t>A</w:t>
      </w:r>
      <w:r>
        <w:t>ccess location: 44.3789438, -74.059670400000002 || Deep Hole: 44.375329999999998,-74.061310000000006 || Max Depth: 11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00:00 hours || Estimated time to travel to the next site: 00:28:00</w:t>
      </w:r>
    </w:p>
    <w:p w:rsidR="00EB558C" w:rsidRDefault="00104941">
      <w:pPr>
        <w:pStyle w:val="BodyText"/>
      </w:pPr>
      <w:r>
        <w:t>Does it need a b</w:t>
      </w:r>
      <w:r>
        <w:t>ig boat: No || Motor specifications: No</w:t>
      </w:r>
    </w:p>
    <w:p w:rsidR="00EB558C" w:rsidRDefault="00104941">
      <w:pPr>
        <w:pStyle w:val="BodyText"/>
      </w:pPr>
      <w:r>
        <w:t>Access Information: boatlaunch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1 (total time needed for the day: 10:30:00)</w:t>
      </w:r>
    </w:p>
    <w:p w:rsidR="00EB558C" w:rsidRDefault="00104941">
      <w:pPr>
        <w:pStyle w:val="BodyText"/>
      </w:pPr>
      <w:r>
        <w:t>UPS - 1936 Saranac Ave #3, Lake Placid, NY 12946, last ground shipment leaves at 5pm_</w:t>
      </w:r>
    </w:p>
    <w:p w:rsidR="00EB558C" w:rsidRDefault="00104941">
      <w:pPr>
        <w:pStyle w:val="BodyText"/>
      </w:pPr>
      <w:r>
        <w:t>Estimated 3</w:t>
      </w:r>
      <w:r>
        <w:t>0 min to ship samples at UPS store and no time to travel to the hotel.</w:t>
      </w:r>
    </w:p>
    <w:p w:rsidR="00EB558C" w:rsidRDefault="00104941">
      <w:pPr>
        <w:pStyle w:val="BodyText"/>
      </w:pPr>
      <w:r>
        <w:t>Time to next: 00:09:00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:33:00)</w:t>
      </w:r>
    </w:p>
    <w:p w:rsidR="00EB558C" w:rsidRDefault="00104941">
      <w:pPr>
        <w:pStyle w:val="BodyText"/>
      </w:pPr>
      <w:r>
        <w:t>hotel - Best Western 487 Lake Flower Ave, Saranac Lake, NY 12983</w:t>
      </w:r>
    </w:p>
    <w:p w:rsidR="00EB558C" w:rsidRDefault="00104941">
      <w:pPr>
        <w:pStyle w:val="BodyText"/>
      </w:pPr>
      <w:r>
        <w:t xml:space="preserve">Estimated 30 min </w:t>
      </w:r>
      <w:r>
        <w:t>to ship samples at UPS store and no time to travel to the hotel.</w:t>
      </w:r>
    </w:p>
    <w:p w:rsidR="00EB558C" w:rsidRDefault="00104941">
      <w:pPr>
        <w:pStyle w:val="BodyText"/>
      </w:pPr>
      <w:r>
        <w:t>Time to next: 00:21:00</w:t>
      </w:r>
    </w:p>
    <w:p w:rsidR="00EB558C" w:rsidRDefault="00104941">
      <w:pPr>
        <w:pStyle w:val="BodyText"/>
      </w:pPr>
      <w:r>
        <w:lastRenderedPageBreak/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:33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1004LCA0270_Lower Cascade Lake (class A-epi,hypo; sampleIDs: 19LCB329, 19LCB330)</w:t>
      </w:r>
    </w:p>
    <w:p w:rsidR="00EB558C" w:rsidRDefault="00104941">
      <w:pPr>
        <w:pStyle w:val="BodyText"/>
      </w:pPr>
      <w:r>
        <w:t>Access location: 44.2259467, -73.874389399999998 || Deep Hole: 44.227424999999997,-73.872573000000003 || Max Depth: Unknown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Estimated Sampling Time: 02:00:00 hours || Estimated time to travel to the next site: 00:00:00</w:t>
      </w:r>
    </w:p>
    <w:p w:rsidR="00EB558C" w:rsidRDefault="00104941">
      <w:pPr>
        <w:pStyle w:val="BodyText"/>
      </w:pPr>
      <w:r>
        <w:t>Does it ne</w:t>
      </w:r>
      <w:r>
        <w:t>ed a big boat: No || Motor specifications: No</w:t>
      </w:r>
    </w:p>
    <w:p w:rsidR="00EB558C" w:rsidRDefault="00104941">
      <w:pPr>
        <w:pStyle w:val="BodyText"/>
      </w:pPr>
      <w:r>
        <w:t>Access Information: State land, cartop launch between Upper &amp; Lower 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:33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1004UCA0271_Upp</w:t>
      </w:r>
      <w:r>
        <w:t>er Cascade Lake (class A-epi,hypo; sampleIDs: 19LCB331, 19LCB332)</w:t>
      </w:r>
    </w:p>
    <w:p w:rsidR="00EB558C" w:rsidRDefault="00104941">
      <w:pPr>
        <w:pStyle w:val="BodyText"/>
      </w:pPr>
      <w:r>
        <w:t>Access location: 44.2255, -73.874979999999994 || Deep Hole: 44.223816999999997,-73.879097000000002 || Max Depth: 9</w:t>
      </w:r>
    </w:p>
    <w:p w:rsidR="00EB558C" w:rsidRDefault="00104941">
      <w:pPr>
        <w:pStyle w:val="BodyText"/>
      </w:pPr>
      <w:r>
        <w:t>QC Sample to collect: Duplicate</w:t>
      </w:r>
    </w:p>
    <w:p w:rsidR="00EB558C" w:rsidRDefault="00104941">
      <w:pPr>
        <w:pStyle w:val="BodyText"/>
      </w:pPr>
      <w:r>
        <w:t xml:space="preserve">Estimated Sampling Time: 02:30:00 hours || </w:t>
      </w:r>
      <w:r>
        <w:t>Estimated time to travel to the next site: 00:41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>Access Information: State land, cartop launch between Upper &amp; Lower</w:t>
      </w:r>
    </w:p>
    <w:p w:rsidR="00EB558C" w:rsidRDefault="00104941">
      <w:pPr>
        <w:pStyle w:val="BodyText"/>
      </w:pPr>
      <w:r>
        <w:t>map: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</w:t>
      </w:r>
      <w:r>
        <w:t>:33:00)</w:t>
      </w:r>
    </w:p>
    <w:p w:rsidR="00EB558C" w:rsidRDefault="00104941">
      <w:pPr>
        <w:pStyle w:val="BodyText"/>
      </w:pPr>
      <w:r>
        <w:t>Team: Matt Kraft, Charlie Stoll</w:t>
      </w:r>
    </w:p>
    <w:p w:rsidR="00EB558C" w:rsidRDefault="00104941">
      <w:pPr>
        <w:pStyle w:val="BodyText"/>
      </w:pPr>
      <w:r>
        <w:t>Lake: 1005BAR0338_Bartlett Pond (class A-epi; sampleIDs: 19LCB333, NA)</w:t>
      </w:r>
    </w:p>
    <w:p w:rsidR="00EB558C" w:rsidRDefault="00104941">
      <w:pPr>
        <w:pStyle w:val="BodyText"/>
      </w:pPr>
      <w:r>
        <w:t>Access location: 44.1013681, -73.511036000000004 || Deep Hole: 44.105600000000003,-73.511780000000002 || Max Depth: 5</w:t>
      </w:r>
    </w:p>
    <w:p w:rsidR="00EB558C" w:rsidRDefault="00104941">
      <w:pPr>
        <w:pStyle w:val="BodyText"/>
      </w:pPr>
      <w:r>
        <w:t>QC Sample to collect: Equip</w:t>
      </w:r>
      <w:r>
        <w:t>ment Blank</w:t>
      </w:r>
    </w:p>
    <w:p w:rsidR="00EB558C" w:rsidRDefault="00104941">
      <w:pPr>
        <w:pStyle w:val="BodyText"/>
      </w:pPr>
      <w:r>
        <w:t>Estimated Sampling Time: 02:30:00 hours || Estimated time to travel to the next site: 01:13:00</w:t>
      </w:r>
    </w:p>
    <w:p w:rsidR="00EB558C" w:rsidRDefault="00104941">
      <w:pPr>
        <w:pStyle w:val="BodyText"/>
      </w:pPr>
      <w:r>
        <w:t>Does it need a big boat: No || Motor specifications: No</w:t>
      </w:r>
    </w:p>
    <w:p w:rsidR="00EB558C" w:rsidRDefault="00104941">
      <w:pPr>
        <w:pStyle w:val="BodyText"/>
      </w:pPr>
      <w:r>
        <w:t xml:space="preserve">Access Information: Contact Village of Port Henry/Town of Moriah, </w:t>
      </w:r>
      <w:hyperlink r:id="rId9">
        <w:r>
          <w:rPr>
            <w:rStyle w:val="Hyperlink"/>
          </w:rPr>
          <w:t>https://www.porthenrymoriah.com/living-here/town-moriah/town-government</w:t>
        </w:r>
      </w:hyperlink>
      <w:r>
        <w:t>. ***Wylie would like us to meet his high school students at the black lake trib sites in July. email the week before</w:t>
      </w:r>
    </w:p>
    <w:p w:rsidR="00EB558C" w:rsidRDefault="00104941">
      <w:pPr>
        <w:pStyle w:val="BodyText"/>
      </w:pPr>
      <w:r>
        <w:t>map:</w:t>
      </w:r>
      <w:r>
        <w:t xml:space="preserve"> NA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:33:00)</w:t>
      </w:r>
    </w:p>
    <w:p w:rsidR="00EB558C" w:rsidRDefault="00104941">
      <w:pPr>
        <w:pStyle w:val="BodyText"/>
      </w:pPr>
      <w:r>
        <w:t>UPS - USE RED LABEL 175 Broad St, Glens Falls, NY 12801 - last shipment goes out at 6pm_</w:t>
      </w:r>
    </w:p>
    <w:p w:rsidR="00EB558C" w:rsidRDefault="00104941">
      <w:pPr>
        <w:pStyle w:val="BodyText"/>
      </w:pPr>
      <w:r>
        <w:t>Estimated 30 min to ship samples at UPS store and no time to travel to the hotel.</w:t>
      </w:r>
    </w:p>
    <w:p w:rsidR="00EB558C" w:rsidRDefault="00104941">
      <w:pPr>
        <w:pStyle w:val="BodyText"/>
      </w:pPr>
      <w:r>
        <w:t>Time to next: 00:48:00</w:t>
      </w:r>
    </w:p>
    <w:sectPr w:rsidR="00EB558C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4941" w:rsidRDefault="00104941">
      <w:pPr>
        <w:spacing w:after="0"/>
      </w:pPr>
      <w:r>
        <w:separator/>
      </w:r>
    </w:p>
  </w:endnote>
  <w:endnote w:type="continuationSeparator" w:id="0">
    <w:p w:rsidR="00104941" w:rsidRDefault="001049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4941" w:rsidRDefault="00104941">
      <w:r>
        <w:separator/>
      </w:r>
    </w:p>
  </w:footnote>
  <w:footnote w:type="continuationSeparator" w:id="0">
    <w:p w:rsidR="00104941" w:rsidRDefault="00104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942C1F6"/>
    <w:multiLevelType w:val="multilevel"/>
    <w:tmpl w:val="21F2C5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4941"/>
    <w:rsid w:val="004E29B3"/>
    <w:rsid w:val="00590D07"/>
    <w:rsid w:val="00784D58"/>
    <w:rsid w:val="008D6863"/>
    <w:rsid w:val="00B86B75"/>
    <w:rsid w:val="00BC48D5"/>
    <w:rsid w:val="00C36279"/>
    <w:rsid w:val="00C5444F"/>
    <w:rsid w:val="00E315A3"/>
    <w:rsid w:val="00EB55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23B81A-6FF7-4EEE-B4A0-E6046B4AA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5eku8c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inyurl.com/y5eku8c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orthenrymoriah.com/living-here/town-moriah/town-govern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07</Words>
  <Characters>802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19T13:16:00Z</dcterms:created>
  <dcterms:modified xsi:type="dcterms:W3CDTF">2019-09-19T13:16:00Z</dcterms:modified>
</cp:coreProperties>
</file>